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4-08-11</w:t>
      </w:r>
      <w:r>
        <w:t xml:space="preserve"> </w:t>
      </w:r>
      <w:r>
        <w:t xml:space="preserve">06:14:44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0490186c994dee976992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4-08-11T06:14:50Z</dcterms:created>
  <dcterms:modified xsi:type="dcterms:W3CDTF">2024-08-11T06:14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4-08-11 06:14:44</vt:lpwstr>
  </property>
</Properties>
</file>